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463" w:rsidRPr="00E13463" w:rsidRDefault="00E13463" w:rsidP="00E13463">
      <w:pPr>
        <w:pStyle w:val="stBilgi"/>
        <w:jc w:val="center"/>
        <w:rPr>
          <w:b/>
          <w:sz w:val="24"/>
          <w:szCs w:val="24"/>
        </w:rPr>
      </w:pPr>
      <w:r w:rsidRPr="00E13463">
        <w:rPr>
          <w:b/>
          <w:sz w:val="24"/>
          <w:szCs w:val="24"/>
        </w:rPr>
        <w:t>DOKTORA PROGRAMI TEZ TESLİM FORMU</w:t>
      </w:r>
      <w:bookmarkStart w:id="0" w:name="_GoBack"/>
      <w:bookmarkEnd w:id="0"/>
    </w:p>
    <w:p w:rsidR="00E13463" w:rsidRDefault="00E13463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26"/>
        <w:gridCol w:w="679"/>
        <w:gridCol w:w="1542"/>
        <w:gridCol w:w="188"/>
        <w:gridCol w:w="120"/>
        <w:gridCol w:w="1156"/>
        <w:gridCol w:w="694"/>
        <w:gridCol w:w="298"/>
        <w:gridCol w:w="1552"/>
        <w:gridCol w:w="1850"/>
      </w:tblGrid>
      <w:tr w:rsidR="00C50F92" w:rsidRPr="00E13463" w:rsidTr="00E13463">
        <w:trPr>
          <w:trHeight w:val="327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0F92" w:rsidRPr="00E13463" w:rsidRDefault="00724E07" w:rsidP="00C50F92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yıt Olduğu Eğitim Öğretim Yılı: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0F92" w:rsidRPr="00E13463" w:rsidRDefault="00DE2120" w:rsidP="00DE2120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Yarıyılı</w:t>
            </w:r>
            <w:r w:rsidR="00E13463">
              <w:rPr>
                <w:b/>
              </w:rPr>
              <w:t>:</w:t>
            </w:r>
            <w:r w:rsidR="00F30047" w:rsidRPr="00E13463">
              <w:rPr>
                <w:b/>
              </w:rPr>
              <w:t xml:space="preserve">   </w:t>
            </w:r>
            <w:r w:rsidRPr="00E13463">
              <w:rPr>
                <w:b/>
              </w:rPr>
              <w:t xml:space="preserve">  Güz </w:t>
            </w:r>
            <w:r w:rsidR="00B02135" w:rsidRPr="00E13463"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Pr="00E13463">
              <w:rPr>
                <w:b/>
              </w:rPr>
              <w:instrText xml:space="preserve"> FORMCHECKBOX </w:instrText>
            </w:r>
            <w:r w:rsidR="004F5ABC">
              <w:rPr>
                <w:b/>
              </w:rPr>
            </w:r>
            <w:r w:rsidR="004F5ABC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bookmarkEnd w:id="1"/>
            <w:r w:rsidRPr="00E13463">
              <w:rPr>
                <w:b/>
              </w:rPr>
              <w:t xml:space="preserve">                                      Bahar </w:t>
            </w:r>
            <w:r w:rsidR="00B02135" w:rsidRPr="00E13463"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Pr="00E13463">
              <w:rPr>
                <w:b/>
              </w:rPr>
              <w:instrText xml:space="preserve"> FORMCHECKBOX </w:instrText>
            </w:r>
            <w:r w:rsidR="004F5ABC">
              <w:rPr>
                <w:b/>
              </w:rPr>
            </w:r>
            <w:r w:rsidR="004F5ABC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bookmarkEnd w:id="2"/>
          </w:p>
        </w:tc>
      </w:tr>
      <w:tr w:rsidR="008900EE" w:rsidRPr="00E13463" w:rsidTr="00E13463">
        <w:trPr>
          <w:trHeight w:val="327"/>
        </w:trPr>
        <w:tc>
          <w:tcPr>
            <w:tcW w:w="9072" w:type="dxa"/>
            <w:gridSpan w:val="11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0EE" w:rsidRPr="00E13463" w:rsidRDefault="00635C74" w:rsidP="00DE2120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  <w:bCs/>
              </w:rPr>
              <w:t>ÖĞRENCİ BİLGİLERİ</w:t>
            </w:r>
          </w:p>
        </w:tc>
      </w:tr>
      <w:tr w:rsidR="0058445E" w:rsidRPr="00E13463" w:rsidTr="00E13463">
        <w:trPr>
          <w:trHeight w:val="381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45E" w:rsidRPr="00E13463" w:rsidRDefault="0058445E" w:rsidP="00C16249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Enstitü Anabilim Dalı</w:t>
            </w:r>
            <w:r w:rsidR="00DE2120" w:rsidRPr="00E13463">
              <w:rPr>
                <w:b/>
              </w:rPr>
              <w:t>- Program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45E" w:rsidRPr="00E13463" w:rsidRDefault="0058445E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900EE" w:rsidRPr="00E13463" w:rsidTr="00E13463">
        <w:trPr>
          <w:trHeight w:val="415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0EE" w:rsidRPr="00E13463" w:rsidRDefault="00DE2120" w:rsidP="00C16249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Adı-Soyadı - Numaras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0EE" w:rsidRPr="00E13463" w:rsidRDefault="008900EE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DE2120" w:rsidRPr="00E13463" w:rsidTr="00E13463">
        <w:trPr>
          <w:trHeight w:val="563"/>
        </w:trPr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724E07" w:rsidP="00F30047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z Dili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724E07" w:rsidP="00E13463">
            <w:pPr>
              <w:autoSpaceDE w:val="0"/>
              <w:autoSpaceDN w:val="0"/>
              <w:adjustRightInd w:val="0"/>
              <w:ind w:left="-79"/>
              <w:rPr>
                <w:b/>
              </w:rPr>
            </w:pPr>
            <w:r w:rsidRPr="00E13463">
              <w:rPr>
                <w:b/>
                <w:bCs/>
              </w:rPr>
              <w:t xml:space="preserve">Türkçe </w:t>
            </w:r>
            <w:r w:rsidR="00B02135" w:rsidRPr="00E13463">
              <w:rPr>
                <w:b/>
                <w:bCs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Pr="00E13463">
              <w:rPr>
                <w:b/>
                <w:bCs/>
              </w:rPr>
              <w:instrText xml:space="preserve"> FORMCHECKBOX </w:instrText>
            </w:r>
            <w:r w:rsidR="004F5ABC">
              <w:rPr>
                <w:b/>
                <w:bCs/>
              </w:rPr>
            </w:r>
            <w:r w:rsidR="004F5ABC">
              <w:rPr>
                <w:b/>
                <w:bCs/>
              </w:rPr>
              <w:fldChar w:fldCharType="separate"/>
            </w:r>
            <w:r w:rsidR="00B02135" w:rsidRPr="00E13463">
              <w:rPr>
                <w:b/>
                <w:bCs/>
              </w:rPr>
              <w:fldChar w:fldCharType="end"/>
            </w:r>
            <w:bookmarkEnd w:id="3"/>
            <w:r w:rsidR="00E13463"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t>Yabancı Dil</w:t>
            </w:r>
            <w:r w:rsidR="00E13463">
              <w:rPr>
                <w:b/>
                <w:bCs/>
              </w:rPr>
              <w:t xml:space="preserve"> </w:t>
            </w:r>
            <w:r w:rsidR="00B02135" w:rsidRPr="00E13463">
              <w:rPr>
                <w:b/>
                <w:bCs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9"/>
            <w:r w:rsidRPr="00E13463">
              <w:rPr>
                <w:b/>
                <w:bCs/>
              </w:rPr>
              <w:instrText xml:space="preserve"> FORMCHECKBOX </w:instrText>
            </w:r>
            <w:r w:rsidR="004F5ABC">
              <w:rPr>
                <w:b/>
                <w:bCs/>
              </w:rPr>
            </w:r>
            <w:r w:rsidR="004F5ABC">
              <w:rPr>
                <w:b/>
                <w:bCs/>
              </w:rPr>
              <w:fldChar w:fldCharType="separate"/>
            </w:r>
            <w:r w:rsidR="00B02135" w:rsidRPr="00E13463">
              <w:rPr>
                <w:b/>
                <w:bCs/>
              </w:rPr>
              <w:fldChar w:fldCharType="end"/>
            </w:r>
            <w:bookmarkEnd w:id="4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724E07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Tezin Başlığı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C16249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DE2120" w:rsidRPr="00E13463" w:rsidTr="00E13463">
        <w:trPr>
          <w:trHeight w:val="399"/>
        </w:trPr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212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Teslim </w:t>
            </w:r>
            <w:r w:rsidR="00D21220" w:rsidRPr="00E13463">
              <w:rPr>
                <w:b/>
              </w:rPr>
              <w:t>Durumu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3463" w:rsidRDefault="006276DC" w:rsidP="006276DC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İlk Teslim </w:t>
            </w:r>
            <w:r w:rsidR="00B02135"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2120" w:rsidRPr="00E13463">
              <w:rPr>
                <w:b/>
              </w:rPr>
              <w:instrText xml:space="preserve"> FORMCHECKBOX </w:instrText>
            </w:r>
            <w:r w:rsidR="004F5ABC">
              <w:rPr>
                <w:b/>
              </w:rPr>
            </w:r>
            <w:r w:rsidR="004F5ABC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  <w:r w:rsidR="00E13463">
              <w:rPr>
                <w:b/>
              </w:rPr>
              <w:t xml:space="preserve"> </w:t>
            </w:r>
          </w:p>
          <w:p w:rsidR="00DE2120" w:rsidRPr="00E13463" w:rsidRDefault="006276DC" w:rsidP="006276D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 xml:space="preserve">İkinci Teslim </w:t>
            </w:r>
            <w:r w:rsidR="00E13463">
              <w:rPr>
                <w:b/>
              </w:rPr>
              <w:t>(Düzeltme alındıktan sonra</w:t>
            </w:r>
            <w:r w:rsidRPr="00E13463">
              <w:rPr>
                <w:b/>
              </w:rPr>
              <w:t xml:space="preserve"> ilk 6 ay içerisinde)</w:t>
            </w:r>
            <w:r w:rsidR="00DE2120" w:rsidRPr="00E13463">
              <w:rPr>
                <w:b/>
              </w:rPr>
              <w:t xml:space="preserve"> </w:t>
            </w:r>
            <w:r w:rsidR="00B02135"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2120" w:rsidRPr="00E13463">
              <w:rPr>
                <w:b/>
              </w:rPr>
              <w:instrText xml:space="preserve"> FORMCHECKBOX </w:instrText>
            </w:r>
            <w:r w:rsidR="004F5ABC">
              <w:rPr>
                <w:b/>
              </w:rPr>
            </w:r>
            <w:r w:rsidR="004F5ABC">
              <w:rPr>
                <w:b/>
              </w:rPr>
              <w:fldChar w:fldCharType="separate"/>
            </w:r>
            <w:r w:rsidR="00B02135" w:rsidRPr="00E13463">
              <w:rPr>
                <w:b/>
              </w:rPr>
              <w:fldChar w:fldCharType="end"/>
            </w:r>
          </w:p>
        </w:tc>
      </w:tr>
      <w:tr w:rsidR="00DE2120" w:rsidRPr="00E13463" w:rsidTr="00E13463">
        <w:trPr>
          <w:trHeight w:val="420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635C74" w:rsidP="00DE2120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</w:rPr>
              <w:t>TEZ İLE İLGİLİ YAYINLAR</w:t>
            </w:r>
          </w:p>
        </w:tc>
      </w:tr>
      <w:tr w:rsidR="00F30047" w:rsidRPr="00E13463" w:rsidTr="00E13463">
        <w:trPr>
          <w:trHeight w:val="321"/>
        </w:trPr>
        <w:tc>
          <w:tcPr>
            <w:tcW w:w="167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Uluslararası Makale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 xml:space="preserve">Uluslararası Bildiri 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Makale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Ulusal Bildiri</w:t>
            </w:r>
          </w:p>
        </w:tc>
      </w:tr>
      <w:tr w:rsidR="00F30047" w:rsidRPr="00E13463" w:rsidTr="00E13463">
        <w:trPr>
          <w:trHeight w:val="26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Sayısı (</w:t>
            </w:r>
            <w:r w:rsidR="00E13463">
              <w:t>….</w:t>
            </w:r>
            <w:r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</w:tr>
      <w:tr w:rsidR="00DE2120" w:rsidRPr="00E13463" w:rsidTr="00E13463">
        <w:trPr>
          <w:trHeight w:val="522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E2120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 (SCI, SCI-E, AHCI, vb.)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</w:pPr>
          </w:p>
        </w:tc>
      </w:tr>
      <w:tr w:rsidR="00F30047" w:rsidRPr="00E13463" w:rsidTr="00E13463">
        <w:trPr>
          <w:trHeight w:val="329"/>
        </w:trPr>
        <w:tc>
          <w:tcPr>
            <w:tcW w:w="1672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</w:pPr>
            <w:r w:rsidRPr="00E13463">
              <w:rPr>
                <w:b/>
              </w:rPr>
              <w:t>Kapsamı</w:t>
            </w:r>
          </w:p>
        </w:tc>
        <w:tc>
          <w:tcPr>
            <w:tcW w:w="1850" w:type="dxa"/>
            <w:gridSpan w:val="3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EA49DE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 xml:space="preserve">CBU </w:t>
            </w:r>
            <w:proofErr w:type="spellStart"/>
            <w:r w:rsidRPr="00E13463">
              <w:t>Journal</w:t>
            </w:r>
            <w:proofErr w:type="spellEnd"/>
            <w:r w:rsidRPr="00E13463">
              <w:t xml:space="preserve"> of </w:t>
            </w:r>
            <w:proofErr w:type="spellStart"/>
            <w:r w:rsidRPr="00E13463">
              <w:t>Science</w:t>
            </w:r>
            <w:proofErr w:type="spellEnd"/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BAP Projesi</w:t>
            </w:r>
          </w:p>
        </w:tc>
        <w:tc>
          <w:tcPr>
            <w:tcW w:w="1850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t>TÜBİTAK Projesi</w:t>
            </w:r>
          </w:p>
        </w:tc>
        <w:tc>
          <w:tcPr>
            <w:tcW w:w="1850" w:type="dxa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>Diğer</w:t>
            </w:r>
            <w:r w:rsidR="006D758F" w:rsidRPr="00E13463">
              <w:t xml:space="preserve"> (...</w:t>
            </w:r>
            <w:r w:rsidR="00E13463">
              <w:t>.</w:t>
            </w:r>
            <w:r w:rsidR="006D758F" w:rsidRPr="00E13463">
              <w:t>)</w:t>
            </w:r>
          </w:p>
        </w:tc>
      </w:tr>
      <w:tr w:rsidR="00F30047" w:rsidRPr="00E13463" w:rsidTr="00E13463">
        <w:trPr>
          <w:trHeight w:val="259"/>
        </w:trPr>
        <w:tc>
          <w:tcPr>
            <w:tcW w:w="167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F30047">
            <w:pPr>
              <w:autoSpaceDE w:val="0"/>
              <w:autoSpaceDN w:val="0"/>
              <w:adjustRightInd w:val="0"/>
              <w:jc w:val="center"/>
            </w:pPr>
            <w:r w:rsidRPr="00E13463">
              <w:t xml:space="preserve">Sayısı </w:t>
            </w:r>
            <w:r w:rsidR="00E13463">
              <w:t>(….</w:t>
            </w:r>
            <w:r w:rsidRPr="00E13463">
              <w:t>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E13463" w:rsidP="00F30047">
            <w:pPr>
              <w:autoSpaceDE w:val="0"/>
              <w:autoSpaceDN w:val="0"/>
              <w:adjustRightInd w:val="0"/>
              <w:jc w:val="center"/>
            </w:pPr>
            <w:r>
              <w:t>Sayısı (….</w:t>
            </w:r>
            <w:r w:rsidR="00F30047" w:rsidRPr="00E13463">
              <w:t>)</w:t>
            </w:r>
          </w:p>
        </w:tc>
      </w:tr>
      <w:tr w:rsidR="00F30047" w:rsidRPr="00E13463" w:rsidTr="00E13463">
        <w:trPr>
          <w:trHeight w:val="353"/>
        </w:trPr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İndeks</w:t>
            </w:r>
          </w:p>
        </w:tc>
        <w:tc>
          <w:tcPr>
            <w:tcW w:w="18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30047" w:rsidRPr="00E13463" w:rsidRDefault="00F30047" w:rsidP="00DE2120">
            <w:pPr>
              <w:autoSpaceDE w:val="0"/>
              <w:autoSpaceDN w:val="0"/>
              <w:adjustRightInd w:val="0"/>
            </w:pPr>
          </w:p>
        </w:tc>
      </w:tr>
      <w:tr w:rsidR="00DE2120" w:rsidRPr="00E13463" w:rsidTr="00E13463">
        <w:trPr>
          <w:trHeight w:val="411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:rsidR="00DE2120" w:rsidRPr="00E13463" w:rsidRDefault="00635C74" w:rsidP="0003364F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13463">
              <w:rPr>
                <w:b/>
              </w:rPr>
              <w:t>TEZ İLE İLGİLİ YAYIN AÇIKLAMALARI</w:t>
            </w:r>
          </w:p>
        </w:tc>
      </w:tr>
      <w:tr w:rsidR="00DE2120" w:rsidRPr="00E13463" w:rsidTr="00E13463">
        <w:trPr>
          <w:cantSplit/>
          <w:trHeight w:val="336"/>
        </w:trPr>
        <w:tc>
          <w:tcPr>
            <w:tcW w:w="567" w:type="dxa"/>
            <w:vMerge w:val="restart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1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6276DC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131C1A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yınlandığı d</w:t>
            </w:r>
            <w:r w:rsidR="00996265" w:rsidRPr="00E13463">
              <w:rPr>
                <w:b/>
              </w:rPr>
              <w:t>ergi, sayı, no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131C1A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  <w:r w:rsidRPr="00E13463">
              <w:rPr>
                <w:b/>
              </w:rPr>
              <w:t>2. Yayının</w:t>
            </w: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6276DC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Başlığ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zarlar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ayınlandığı derg</w:t>
            </w:r>
            <w:r w:rsidR="00996265" w:rsidRPr="00E13463">
              <w:rPr>
                <w:b/>
              </w:rPr>
              <w:t>i, sayı, no, sayfa numarası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ind w:left="113" w:right="113"/>
              <w:rPr>
                <w:b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131C1A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Yıl</w:t>
            </w:r>
          </w:p>
        </w:tc>
        <w:tc>
          <w:tcPr>
            <w:tcW w:w="58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DE2120" w:rsidP="00DE2120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E2120" w:rsidRPr="00E13463" w:rsidTr="00E13463">
        <w:trPr>
          <w:cantSplit/>
          <w:trHeight w:val="333"/>
        </w:trPr>
        <w:tc>
          <w:tcPr>
            <w:tcW w:w="9072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1CA" w:rsidRPr="00E13463" w:rsidRDefault="00EA49DE" w:rsidP="00EA49DE">
            <w:r w:rsidRPr="00E13463">
              <w:t>Doktora tezim ve içinde tezimin .</w:t>
            </w:r>
            <w:proofErr w:type="spellStart"/>
            <w:r w:rsidRPr="00E13463">
              <w:t>doc</w:t>
            </w:r>
            <w:proofErr w:type="spellEnd"/>
            <w:r w:rsidRPr="00E13463">
              <w:t xml:space="preserve"> uzantılı bir kopyası bulunan CD</w:t>
            </w:r>
            <w:r w:rsidR="001E31CA" w:rsidRPr="00E13463">
              <w:t xml:space="preserve"> </w:t>
            </w:r>
            <w:r w:rsidRPr="00E13463">
              <w:t>ektedir</w:t>
            </w:r>
            <w:r w:rsidR="001E31CA" w:rsidRPr="00E13463">
              <w:t>. Yukarıda belirtilen yayınların teslim edilen tezden üretildiğini beyan eder</w:t>
            </w:r>
            <w:r w:rsidRPr="00E13463">
              <w:t>, s</w:t>
            </w:r>
            <w:r w:rsidR="001E31CA" w:rsidRPr="00E13463">
              <w:t>ınav sürecinin başlatılmasını saygılarımla arz ederim.</w:t>
            </w:r>
          </w:p>
          <w:p w:rsidR="00635C74" w:rsidRPr="00E13463" w:rsidRDefault="00635C74" w:rsidP="00EA49DE"/>
          <w:p w:rsidR="00DE2120" w:rsidRPr="00E13463" w:rsidRDefault="001E31CA" w:rsidP="001E31CA">
            <w:pPr>
              <w:autoSpaceDE w:val="0"/>
              <w:autoSpaceDN w:val="0"/>
              <w:adjustRightInd w:val="0"/>
              <w:ind w:left="720"/>
              <w:jc w:val="right"/>
              <w:rPr>
                <w:b/>
                <w:color w:val="FF0000"/>
              </w:rPr>
            </w:pPr>
            <w:r w:rsidRPr="00E13463">
              <w:rPr>
                <w:b/>
                <w:color w:val="FF0000"/>
              </w:rPr>
              <w:t>Öğrencinin imzası</w:t>
            </w:r>
            <w:r w:rsidR="003A31AF" w:rsidRPr="00E13463">
              <w:rPr>
                <w:b/>
                <w:color w:val="FF0000"/>
              </w:rPr>
              <w:t xml:space="preserve"> ve tarih</w:t>
            </w:r>
          </w:p>
        </w:tc>
      </w:tr>
      <w:tr w:rsidR="00DE2120" w:rsidRPr="00E13463" w:rsidTr="00E13463">
        <w:trPr>
          <w:cantSplit/>
          <w:trHeight w:val="333"/>
        </w:trPr>
        <w:tc>
          <w:tcPr>
            <w:tcW w:w="907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120" w:rsidRPr="00E13463" w:rsidRDefault="00635C74" w:rsidP="00DE2120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ÖĞRENCİ DANIŞMANI</w:t>
            </w:r>
          </w:p>
        </w:tc>
      </w:tr>
      <w:tr w:rsidR="00E13463" w:rsidRPr="00E13463" w:rsidTr="00E13463">
        <w:trPr>
          <w:cantSplit/>
          <w:trHeight w:val="990"/>
        </w:trPr>
        <w:tc>
          <w:tcPr>
            <w:tcW w:w="56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463" w:rsidRPr="00E13463" w:rsidRDefault="00E13463" w:rsidP="00E13463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Unvanı, Adı-Soyadı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463" w:rsidRPr="00E13463" w:rsidRDefault="00E13463" w:rsidP="00E13463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arih İmza</w:t>
            </w:r>
          </w:p>
        </w:tc>
      </w:tr>
    </w:tbl>
    <w:p w:rsidR="00850B2C" w:rsidRDefault="00850B2C" w:rsidP="00E13463">
      <w:pPr>
        <w:tabs>
          <w:tab w:val="left" w:pos="851"/>
        </w:tabs>
        <w:ind w:left="426" w:hanging="426"/>
        <w:jc w:val="both"/>
        <w:rPr>
          <w:b/>
          <w:snapToGrid w:val="0"/>
        </w:rPr>
      </w:pPr>
    </w:p>
    <w:p w:rsidR="00C50F92" w:rsidRPr="00E13463" w:rsidRDefault="0003364F" w:rsidP="00E13463">
      <w:pPr>
        <w:tabs>
          <w:tab w:val="left" w:pos="851"/>
        </w:tabs>
        <w:ind w:left="426" w:hanging="426"/>
        <w:jc w:val="both"/>
      </w:pPr>
      <w:r w:rsidRPr="00787930">
        <w:rPr>
          <w:b/>
          <w:snapToGrid w:val="0"/>
        </w:rPr>
        <w:t xml:space="preserve">Not: </w:t>
      </w:r>
      <w:r w:rsidRPr="00E13463">
        <w:rPr>
          <w:snapToGrid w:val="0"/>
        </w:rPr>
        <w:t xml:space="preserve">FR-007; Yüksek Lisans Tez Savunma Sınavı Jüri Üyeleri önerilirken diğer istenen ilgili evraklar ile birlikte Anabilim Dalı Başkanlığı yazısı ekinde </w:t>
      </w:r>
      <w:r w:rsidRPr="00E13463">
        <w:t>M.C.B.Ü. Fen Bilimleri Enstitüsü Müdürlüğüne gönderilir.</w:t>
      </w:r>
    </w:p>
    <w:sectPr w:rsidR="00C50F92" w:rsidRPr="00E13463" w:rsidSect="00E13463">
      <w:headerReference w:type="even" r:id="rId7"/>
      <w:headerReference w:type="default" r:id="rId8"/>
      <w:footerReference w:type="even" r:id="rId9"/>
      <w:footerReference w:type="default" r:id="rId10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05BB" w:rsidRDefault="001E05BB">
      <w:r>
        <w:separator/>
      </w:r>
    </w:p>
  </w:endnote>
  <w:endnote w:type="continuationSeparator" w:id="0">
    <w:p w:rsidR="001E05BB" w:rsidRDefault="001E0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47" w:rsidRDefault="00B02135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F30047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50B2C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533"/>
      <w:gridCol w:w="4534"/>
    </w:tblGrid>
    <w:tr w:rsidR="00855966" w:rsidRPr="00855966" w:rsidTr="00855966">
      <w:tc>
        <w:tcPr>
          <w:tcW w:w="4533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Hazırlayan</w:t>
          </w:r>
        </w:p>
      </w:tc>
      <w:tc>
        <w:tcPr>
          <w:tcW w:w="4534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Onaylayan</w:t>
          </w:r>
        </w:p>
      </w:tc>
    </w:tr>
    <w:tr w:rsidR="00855966" w:rsidRPr="00855966" w:rsidTr="00855966">
      <w:tc>
        <w:tcPr>
          <w:tcW w:w="453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Enstitü Sekreteri</w:t>
          </w:r>
        </w:p>
      </w:tc>
      <w:tc>
        <w:tcPr>
          <w:tcW w:w="4534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55966" w:rsidRPr="00855966" w:rsidRDefault="00855966" w:rsidP="00855966">
          <w:pPr>
            <w:tabs>
              <w:tab w:val="center" w:pos="4536"/>
              <w:tab w:val="right" w:pos="9072"/>
            </w:tabs>
            <w:jc w:val="center"/>
            <w:rPr>
              <w:lang w:eastAsia="en-US"/>
            </w:rPr>
          </w:pPr>
          <w:r w:rsidRPr="00855966">
            <w:rPr>
              <w:lang w:eastAsia="en-US"/>
            </w:rPr>
            <w:t>Enstitü Müdürü</w:t>
          </w:r>
        </w:p>
      </w:tc>
    </w:tr>
  </w:tbl>
  <w:p w:rsidR="0008343A" w:rsidRPr="00855966" w:rsidRDefault="0008343A" w:rsidP="0085596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05BB" w:rsidRDefault="001E05BB">
      <w:r>
        <w:separator/>
      </w:r>
    </w:p>
  </w:footnote>
  <w:footnote w:type="continuationSeparator" w:id="0">
    <w:p w:rsidR="001E05BB" w:rsidRDefault="001E0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91D" w:rsidRPr="00787930" w:rsidRDefault="0007691D" w:rsidP="00787930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787930">
      <w:rPr>
        <w:rFonts w:ascii="Calibri Light" w:hAnsi="Calibri Light" w:cs="Calibri Light"/>
      </w:rPr>
      <w:t>ayfa 2/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149"/>
      <w:gridCol w:w="4882"/>
      <w:gridCol w:w="1643"/>
      <w:gridCol w:w="1393"/>
    </w:tblGrid>
    <w:tr w:rsidR="00EA49DE" w:rsidRPr="00850B2C" w:rsidTr="00E13463">
      <w:trPr>
        <w:trHeight w:val="414"/>
      </w:trPr>
      <w:tc>
        <w:tcPr>
          <w:tcW w:w="114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rPr>
              <w:lang w:eastAsia="en-US"/>
            </w:rPr>
            <w:object w:dxaOrig="10439" w:dyaOrig="1348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pt;height:54.75pt">
                <v:imagedata r:id="rId1" o:title=""/>
              </v:shape>
              <o:OLEObject Type="Embed" ProgID="PBrush" ShapeID="_x0000_i1025" DrawAspect="Content" ObjectID="_1667308200" r:id="rId2"/>
            </w:object>
          </w:r>
        </w:p>
      </w:tc>
      <w:tc>
        <w:tcPr>
          <w:tcW w:w="4882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  <w:r w:rsidRPr="00850B2C">
            <w:t>T</w:t>
          </w:r>
          <w:r w:rsidR="00463CD8" w:rsidRPr="00850B2C">
            <w:t>.</w:t>
          </w:r>
          <w:r w:rsidRPr="00850B2C">
            <w:t>C</w:t>
          </w:r>
          <w:r w:rsidR="00463CD8" w:rsidRPr="00850B2C">
            <w:t>.</w:t>
          </w:r>
          <w:r w:rsidRPr="00850B2C">
            <w:t xml:space="preserve"> </w:t>
          </w:r>
        </w:p>
        <w:p w:rsidR="00850B2C" w:rsidRPr="00850B2C" w:rsidRDefault="00EA49DE">
          <w:pPr>
            <w:pStyle w:val="stBilgi"/>
            <w:spacing w:line="254" w:lineRule="auto"/>
            <w:jc w:val="center"/>
          </w:pPr>
          <w:r w:rsidRPr="00850B2C">
            <w:t xml:space="preserve">MANİSA CELAL BAYAR ÜNİVERSİTESİ </w:t>
          </w:r>
        </w:p>
        <w:p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  <w:r w:rsidRPr="00850B2C">
            <w:t>FEN BİLİMLERİ ENSTİTÜSÜ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Doküman Kodu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FR-00</w:t>
          </w:r>
          <w:r w:rsidR="00257A53" w:rsidRPr="00850B2C">
            <w:t>7</w:t>
          </w:r>
        </w:p>
      </w:tc>
    </w:tr>
    <w:tr w:rsidR="00EA49DE" w:rsidRPr="00850B2C" w:rsidTr="00E13463">
      <w:trPr>
        <w:trHeight w:val="285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50B2C" w:rsidRDefault="00EA49DE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:rsidR="00EA49DE" w:rsidRPr="00850B2C" w:rsidRDefault="00EA49DE">
          <w:pPr>
            <w:rPr>
              <w:lang w:eastAsia="en-US"/>
            </w:rPr>
          </w:pP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Yayınlanma Tarihi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27.01.2017</w:t>
          </w:r>
        </w:p>
      </w:tc>
    </w:tr>
    <w:tr w:rsidR="00EA49DE" w:rsidRPr="00850B2C" w:rsidTr="00E13463">
      <w:trPr>
        <w:trHeight w:val="144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50B2C" w:rsidRDefault="00EA49DE">
          <w:pPr>
            <w:rPr>
              <w:lang w:eastAsia="en-US"/>
            </w:rPr>
          </w:pPr>
        </w:p>
      </w:tc>
      <w:tc>
        <w:tcPr>
          <w:tcW w:w="4882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</w:p>
        <w:p w:rsidR="00EA49DE" w:rsidRPr="00850B2C" w:rsidRDefault="00EA49DE">
          <w:pPr>
            <w:pStyle w:val="stBilgi"/>
            <w:spacing w:line="254" w:lineRule="auto"/>
            <w:jc w:val="center"/>
            <w:rPr>
              <w:lang w:eastAsia="en-US"/>
            </w:rPr>
          </w:pPr>
          <w:r w:rsidRPr="00850B2C">
            <w:t>LİSANSÜSTÜ EĞİTİM FORMLARI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Revizyon No/Tarih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38138F">
          <w:pPr>
            <w:pStyle w:val="stBilgi"/>
            <w:spacing w:line="254" w:lineRule="auto"/>
            <w:rPr>
              <w:lang w:eastAsia="en-US"/>
            </w:rPr>
          </w:pPr>
          <w:r>
            <w:t>1/28.05.2020</w:t>
          </w:r>
        </w:p>
      </w:tc>
    </w:tr>
    <w:tr w:rsidR="00EA49DE" w:rsidRPr="00850B2C" w:rsidTr="00E13463">
      <w:trPr>
        <w:trHeight w:val="382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EA49DE" w:rsidRPr="00850B2C" w:rsidRDefault="00EA49DE">
          <w:pPr>
            <w:rPr>
              <w:lang w:eastAsia="en-US"/>
            </w:rPr>
          </w:pPr>
        </w:p>
      </w:tc>
      <w:tc>
        <w:tcPr>
          <w:tcW w:w="488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50B2C" w:rsidRDefault="00850B2C" w:rsidP="00787930">
          <w:pPr>
            <w:pStyle w:val="stBilgi"/>
            <w:spacing w:line="254" w:lineRule="auto"/>
            <w:jc w:val="center"/>
          </w:pPr>
        </w:p>
        <w:p w:rsidR="00787930" w:rsidRPr="00850B2C" w:rsidRDefault="00787930" w:rsidP="00787930">
          <w:pPr>
            <w:pStyle w:val="stBilgi"/>
            <w:spacing w:line="254" w:lineRule="auto"/>
            <w:jc w:val="center"/>
          </w:pPr>
          <w:r w:rsidRPr="00850B2C">
            <w:t xml:space="preserve">Doktora Programı </w:t>
          </w:r>
          <w:r w:rsidR="00210CC8" w:rsidRPr="00850B2C">
            <w:t>Tez Teslim Formu</w:t>
          </w:r>
        </w:p>
      </w:tc>
      <w:tc>
        <w:tcPr>
          <w:tcW w:w="16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Sayfa</w:t>
          </w:r>
        </w:p>
      </w:tc>
      <w:tc>
        <w:tcPr>
          <w:tcW w:w="13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EA49DE" w:rsidRPr="00850B2C" w:rsidRDefault="00EA49DE">
          <w:pPr>
            <w:pStyle w:val="stBilgi"/>
            <w:spacing w:line="254" w:lineRule="auto"/>
            <w:rPr>
              <w:lang w:eastAsia="en-US"/>
            </w:rPr>
          </w:pPr>
          <w:r w:rsidRPr="00850B2C">
            <w:t>1/1</w:t>
          </w:r>
        </w:p>
      </w:tc>
    </w:tr>
  </w:tbl>
  <w:p w:rsidR="00635C74" w:rsidRDefault="00635C74" w:rsidP="00E13463">
    <w:pPr>
      <w:pStyle w:val="stBilgi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3364F"/>
    <w:rsid w:val="00053C37"/>
    <w:rsid w:val="000569D5"/>
    <w:rsid w:val="0007691D"/>
    <w:rsid w:val="0008343A"/>
    <w:rsid w:val="000D1F95"/>
    <w:rsid w:val="000E3A84"/>
    <w:rsid w:val="000F098C"/>
    <w:rsid w:val="00131C1A"/>
    <w:rsid w:val="001868F9"/>
    <w:rsid w:val="001A0648"/>
    <w:rsid w:val="001C398E"/>
    <w:rsid w:val="001D32B3"/>
    <w:rsid w:val="001E05BB"/>
    <w:rsid w:val="001E31CA"/>
    <w:rsid w:val="002104D1"/>
    <w:rsid w:val="00210CC8"/>
    <w:rsid w:val="0021602A"/>
    <w:rsid w:val="002408AF"/>
    <w:rsid w:val="00246A26"/>
    <w:rsid w:val="00255DDA"/>
    <w:rsid w:val="00255F65"/>
    <w:rsid w:val="00257A53"/>
    <w:rsid w:val="0028179C"/>
    <w:rsid w:val="002969B5"/>
    <w:rsid w:val="002B0F5E"/>
    <w:rsid w:val="002B28E9"/>
    <w:rsid w:val="002B33F8"/>
    <w:rsid w:val="002B4B38"/>
    <w:rsid w:val="002B5828"/>
    <w:rsid w:val="002B7EF9"/>
    <w:rsid w:val="00305E8F"/>
    <w:rsid w:val="00307AA7"/>
    <w:rsid w:val="003353D3"/>
    <w:rsid w:val="003569DD"/>
    <w:rsid w:val="0037276A"/>
    <w:rsid w:val="003736F9"/>
    <w:rsid w:val="0038138F"/>
    <w:rsid w:val="003974BE"/>
    <w:rsid w:val="003A31AF"/>
    <w:rsid w:val="003A38AA"/>
    <w:rsid w:val="003D0454"/>
    <w:rsid w:val="003E11BB"/>
    <w:rsid w:val="003F5609"/>
    <w:rsid w:val="00421E26"/>
    <w:rsid w:val="00423833"/>
    <w:rsid w:val="00430E4F"/>
    <w:rsid w:val="00434976"/>
    <w:rsid w:val="004467D2"/>
    <w:rsid w:val="00463CD8"/>
    <w:rsid w:val="00475CD2"/>
    <w:rsid w:val="00485C56"/>
    <w:rsid w:val="00494C8E"/>
    <w:rsid w:val="00495F90"/>
    <w:rsid w:val="004B6366"/>
    <w:rsid w:val="004C470F"/>
    <w:rsid w:val="004F5ABC"/>
    <w:rsid w:val="00517B7D"/>
    <w:rsid w:val="005269E1"/>
    <w:rsid w:val="00535C61"/>
    <w:rsid w:val="00552C5F"/>
    <w:rsid w:val="005669B1"/>
    <w:rsid w:val="00575E37"/>
    <w:rsid w:val="0058445E"/>
    <w:rsid w:val="00590463"/>
    <w:rsid w:val="005A70A4"/>
    <w:rsid w:val="005F5F41"/>
    <w:rsid w:val="005F6594"/>
    <w:rsid w:val="00611B78"/>
    <w:rsid w:val="006276DC"/>
    <w:rsid w:val="00631579"/>
    <w:rsid w:val="00635C74"/>
    <w:rsid w:val="006447B9"/>
    <w:rsid w:val="00646E5B"/>
    <w:rsid w:val="006C7883"/>
    <w:rsid w:val="006D0871"/>
    <w:rsid w:val="006D5892"/>
    <w:rsid w:val="006D5928"/>
    <w:rsid w:val="006D758F"/>
    <w:rsid w:val="0070261F"/>
    <w:rsid w:val="00715F1C"/>
    <w:rsid w:val="00723358"/>
    <w:rsid w:val="00724E07"/>
    <w:rsid w:val="00742CF3"/>
    <w:rsid w:val="00747FFE"/>
    <w:rsid w:val="0075043D"/>
    <w:rsid w:val="00753EC0"/>
    <w:rsid w:val="007635A2"/>
    <w:rsid w:val="00763FD2"/>
    <w:rsid w:val="00787930"/>
    <w:rsid w:val="00797E60"/>
    <w:rsid w:val="007B4A4E"/>
    <w:rsid w:val="007C40D3"/>
    <w:rsid w:val="007C4B91"/>
    <w:rsid w:val="007D5B5B"/>
    <w:rsid w:val="007F605E"/>
    <w:rsid w:val="008230B4"/>
    <w:rsid w:val="00826959"/>
    <w:rsid w:val="0084620A"/>
    <w:rsid w:val="00850B2C"/>
    <w:rsid w:val="0085471A"/>
    <w:rsid w:val="00855966"/>
    <w:rsid w:val="008900EE"/>
    <w:rsid w:val="008921AF"/>
    <w:rsid w:val="008B3BE2"/>
    <w:rsid w:val="008D2613"/>
    <w:rsid w:val="008F3726"/>
    <w:rsid w:val="00951335"/>
    <w:rsid w:val="009525B9"/>
    <w:rsid w:val="009614E4"/>
    <w:rsid w:val="00973BC5"/>
    <w:rsid w:val="009860C2"/>
    <w:rsid w:val="00996265"/>
    <w:rsid w:val="00A2052C"/>
    <w:rsid w:val="00A361DD"/>
    <w:rsid w:val="00A57CDF"/>
    <w:rsid w:val="00A738C7"/>
    <w:rsid w:val="00A751D5"/>
    <w:rsid w:val="00A75F96"/>
    <w:rsid w:val="00AC03CA"/>
    <w:rsid w:val="00AD65FA"/>
    <w:rsid w:val="00AF6121"/>
    <w:rsid w:val="00B02135"/>
    <w:rsid w:val="00B311BF"/>
    <w:rsid w:val="00B4624C"/>
    <w:rsid w:val="00B50F13"/>
    <w:rsid w:val="00B512F6"/>
    <w:rsid w:val="00B70861"/>
    <w:rsid w:val="00B8461E"/>
    <w:rsid w:val="00B92B84"/>
    <w:rsid w:val="00BA23B9"/>
    <w:rsid w:val="00BC0F33"/>
    <w:rsid w:val="00BC4D59"/>
    <w:rsid w:val="00BF0F14"/>
    <w:rsid w:val="00C01F90"/>
    <w:rsid w:val="00C16249"/>
    <w:rsid w:val="00C23CB1"/>
    <w:rsid w:val="00C41151"/>
    <w:rsid w:val="00C50F92"/>
    <w:rsid w:val="00C54B9F"/>
    <w:rsid w:val="00C62A4A"/>
    <w:rsid w:val="00C66C27"/>
    <w:rsid w:val="00CC6203"/>
    <w:rsid w:val="00CF567B"/>
    <w:rsid w:val="00D05CFE"/>
    <w:rsid w:val="00D21220"/>
    <w:rsid w:val="00D22FE5"/>
    <w:rsid w:val="00D505D3"/>
    <w:rsid w:val="00D63E98"/>
    <w:rsid w:val="00D656DE"/>
    <w:rsid w:val="00D836C6"/>
    <w:rsid w:val="00D83EE2"/>
    <w:rsid w:val="00DE2120"/>
    <w:rsid w:val="00E11BB5"/>
    <w:rsid w:val="00E12645"/>
    <w:rsid w:val="00E13463"/>
    <w:rsid w:val="00E43AA3"/>
    <w:rsid w:val="00E62F2D"/>
    <w:rsid w:val="00E6672A"/>
    <w:rsid w:val="00E7733B"/>
    <w:rsid w:val="00EA49DE"/>
    <w:rsid w:val="00EC145B"/>
    <w:rsid w:val="00F30047"/>
    <w:rsid w:val="00F71805"/>
    <w:rsid w:val="00F75348"/>
    <w:rsid w:val="00F8271F"/>
    <w:rsid w:val="00F93D9B"/>
    <w:rsid w:val="00FD0098"/>
    <w:rsid w:val="00FE2C17"/>
    <w:rsid w:val="00FE2DA5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  <w15:docId w15:val="{D24874C1-0A0B-40F5-BBCE-73315574D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 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2B33F8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31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creator>HİCRAN</dc:creator>
  <cp:lastModifiedBy>Asus</cp:lastModifiedBy>
  <cp:revision>6</cp:revision>
  <cp:lastPrinted>2016-10-26T11:56:00Z</cp:lastPrinted>
  <dcterms:created xsi:type="dcterms:W3CDTF">2019-08-23T13:03:00Z</dcterms:created>
  <dcterms:modified xsi:type="dcterms:W3CDTF">2020-11-19T13:24:00Z</dcterms:modified>
</cp:coreProperties>
</file>